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internship-application-letter"/>
    <w:p>
      <w:pPr>
        <w:pStyle w:val="Heading1"/>
      </w:pPr>
      <w:r>
        <w:t xml:space="preserve">Internship Application Letter</w:t>
      </w:r>
    </w:p>
    <w:bookmarkStart w:id="20" w:name="Xd4154758f4b5c7b359d48701c77083a827bb306"/>
    <w:p>
      <w:pPr>
        <w:pStyle w:val="Heading2"/>
      </w:pPr>
      <w:r>
        <w:t xml:space="preserve">For Physiotherapy Internship Position in Germany Berlin</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linic/Hospital Name]</w:t>
      </w:r>
      <w:r>
        <w:br/>
      </w:r>
      <w:r>
        <w:t xml:space="preserve">Clinic Address</w:t>
      </w:r>
      <w:r>
        <w:br/>
      </w:r>
      <w:r>
        <w:t xml:space="preserve">Berlin, Germany</w:t>
      </w:r>
    </w:p>
    <w:bookmarkStart w:id="22" w:name="Xc8fe598064e875c8238adba261c4dfad1aeaed6"/>
    <w:p>
      <w:pPr>
        <w:pStyle w:val="Heading2"/>
      </w:pPr>
      <w:r>
        <w:t xml:space="preserve">Subject: Application for Physiotherapy Internship Position</w:t>
      </w:r>
    </w:p>
    <w:p>
      <w:pPr>
        <w:pStyle w:val="FirstParagraph"/>
      </w:pPr>
      <w:r>
        <w:t xml:space="preserve">Dear Hiring Manager,</w:t>
      </w:r>
    </w:p>
    <w:p>
      <w:pPr>
        <w:pStyle w:val="BodyText"/>
      </w:pPr>
      <w:r>
        <w:t xml:space="preserve">I am writing with profound enthusiasm to submit my Internship Application Letter for the Physiotherapist internship position at your esteemed institution in Berlin, Germany. As a dedicated physiotherapy student at [Your University], I have meticulously prepared myself for this opportunity to contribute to and learn from Berlin's renowned healthcare ecosystem. My academic foundation, clinical exposure, and deep admiration for Germany's progressive rehabilitation approaches align perfectly with the mission of your organization, making me confident in my ability to excel as a Physiotherapist intern in Germany Berlin.</w:t>
      </w:r>
    </w:p>
    <w:p>
      <w:pPr>
        <w:pStyle w:val="BodyText"/>
      </w:pPr>
      <w:r>
        <w:t xml:space="preserve">Throughout my undergraduate studies in Physiotherapy at [Your University], I have cultivated a robust theoretical understanding complemented by hands-on clinical experience. My curriculum included advanced coursework in orthopedics, neurorehabilitation, sports physiotherapy, and geriatric care—subjects that resonate with Berlin's diverse patient demographics. During my mandatory clinical rotations at [Local Hospital/Clinic Name], I assisted senior Physiotherapists in developing personalized treatment plans for post-stroke patients, athletes recovering from ACL injuries, and elderly individuals managing chronic conditions like osteoarthritis. I mastered techniques such as manual therapy, therapeutic exercise prescription, and electrotherapy under supervision. This practical foundation has instilled in me a patient-centered approach that prioritizes holistic recovery over mere symptom management—a philosophy deeply embedded in German healthcare culture.</w:t>
      </w:r>
    </w:p>
    <w:p>
      <w:pPr>
        <w:pStyle w:val="BodyText"/>
      </w:pPr>
      <w:r>
        <w:t xml:space="preserve">What particularly excites me about this Internship Application Letter is the chance to immerse myself in Germany Berlin's cutting-edge rehabilitation landscape. Berlin stands as a global hub for medical innovation, where institutions like Charité – Universitätsmedizin Berlin integrate evidence-based practice with groundbreaking research. I am eager to learn from clinicians who utilize state-of-the-art technology such as gait analysis systems and robotic-assisted therapy—tools that are revolutionizing physiotherapy in Germany. Moreover, the German healthcare system's emphasis on interdisciplinary collaboration aligns with my belief that optimal patient outcomes require seamless coordination between physicians, physiotherapists, and occupational therapists. I am keen to contribute to this ecosystem while absorbing Berlin's unique blend of clinical excellence and cultural sensitivity toward diverse patient populations.</w:t>
      </w:r>
    </w:p>
    <w:p>
      <w:pPr>
        <w:pStyle w:val="BodyText"/>
      </w:pPr>
      <w:r>
        <w:t xml:space="preserve">My motivation extends beyond professional growth; it is deeply rooted in my commitment to cross-cultural healthcare exchange. Having studied German for three years (achieving B2 certification) and participated in a student exchange program at Humboldt University, I am prepared to navigate Berlin's linguistic and cultural environment with fluency. I understand that effective communication is the cornerstone of patient trust—especially critical when treating refugees, elderly immigrants, or international patients common in Berlin's cosmopolitan clinics. My ability to connect with patients from varied backgrounds will enable me to deliver compassionate care while respecting German healthcare ethics, which prioritize patient autonomy and informed consent above all.</w:t>
      </w:r>
    </w:p>
    <w:p>
      <w:pPr>
        <w:pStyle w:val="BodyText"/>
      </w:pPr>
      <w:r>
        <w:t xml:space="preserve">Furthermore, I have proactively researched Berlin’s healthcare infrastructure to ensure my application reflects genuine cultural awareness. Germany's physiotherapy sector operates under a highly regulated framework where therapists must complete university-level education and pass the state examination (*Physiotherapieprüfung*). I am committed to adhering strictly to these standards during my internship, understanding that they safeguard patient safety and professional integrity. Berlin’s emphasis on preventative care—evident in initiatives like the "Move More" public health campaign—also mirrors my own advocacy for empowering patients through education. I aim to bring this mindset to your team, helping patients understand the long-term benefits of their rehabilitation journey.</w:t>
      </w:r>
    </w:p>
    <w:p>
      <w:pPr>
        <w:pStyle w:val="BodyText"/>
      </w:pPr>
      <w:r>
        <w:t xml:space="preserve">I am particularly drawn to your institution’s focus on innovative treatment modalities, such as aquatic therapy and virtual reality-based rehabilitation programs. During my academic projects, I developed a proposal for integrating VR into pediatric physiotherapy sessions—a concept I believe could flourish in Berlin’s tech-savvy healthcare environment. My technical aptitude allows me to quickly adapt to new systems like electronic patient records (*EPR*), which are standard in German clinics. Additionally, I have volunteered with the Berlin-based NGO "Health for All," organizing free mobility workshops for underserved communities, where I honed my skills in community engagement and resource management—qualities vital for success as a Physiotherapist intern in Germany Berlin.</w:t>
      </w:r>
    </w:p>
    <w:p>
      <w:pPr>
        <w:pStyle w:val="BodyText"/>
      </w:pPr>
      <w:r>
        <w:t xml:space="preserve">What sets me apart is my proactive approach to professional development. I regularly attend webinars hosted by the German Society of Physical Therapy (*Deutsche Gesellschaft für Physiotherapie*) and have studied the *Leitlinien* (guidelines) for physiotherapy in Germany, ensuring my knowledge aligns with national standards. I understand that an internship in Berlin demands not only clinical competence but also cultural adaptability—qualities I have demonstrated through my academic exchanges and volunteer work. My resilience in fast-paced clinical settings is proven by managing 15+ daily patient sessions during rotations while maintaining meticulous documentation, a skill critical for Germany’s paperless healthcare systems.</w:t>
      </w:r>
    </w:p>
    <w:p>
      <w:pPr>
        <w:pStyle w:val="BodyText"/>
      </w:pPr>
      <w:r>
        <w:t xml:space="preserve">I am eager to contribute to your team while learning from Berlin’s premier physiotherapy professionals. My ambition is not merely to complete an internship but to become a future Physiotherapist who embodies the excellence, innovation, and humanistic care that defines healthcare in Germany Berlin. I have attached my CV, academic transcripts, and German language certification for your review. Thank you for considering my Internship Application Letter; I welcome the opportunity to discuss how my skills align with your clinic’s goals during an interview at your convenience.</w:t>
      </w:r>
    </w:p>
    <w:p>
      <w:pPr>
        <w:pStyle w:val="BodyText"/>
      </w:pPr>
      <w:r>
        <w:t xml:space="preserve">With sincere appreciation,</w:t>
      </w:r>
    </w:p>
    <w:p>
      <w:pPr>
        <w:pStyle w:val="BodyText"/>
      </w:pPr>
      <w:r>
        <w:t xml:space="preserve">Your Name</w:t>
      </w:r>
    </w:p>
    <w:p>
      <w:pPr>
        <w:pStyle w:val="BodyText"/>
      </w:pPr>
      <w:r>
        <w:t xml:space="preserve">Physiotherapy Student, [Your University]</w:t>
      </w:r>
    </w:p>
    <w:p>
      <w:pPr>
        <w:pStyle w:val="BodyText"/>
      </w:pPr>
      <w:r>
        <w:t xml:space="preserve">Email Address | Phone Number | LinkedIn Profile (Optional)</w:t>
      </w:r>
    </w:p>
    <w:p>
      <w:pPr>
        <w:pStyle w:val="BodyText"/>
      </w:pPr>
      <w:r>
        <w:rPr>
          <w:bCs/>
          <w:b/>
        </w:rPr>
        <w:t xml:space="preserve">Word Count:</w:t>
      </w:r>
      <w:r>
        <w:t xml:space="preserve"> </w:t>
      </w:r>
      <w:r>
        <w:t xml:space="preserve">852</w:t>
      </w:r>
    </w:p>
    <w:p>
      <w:pPr>
        <w:pStyle w:val="BodyText"/>
      </w:pPr>
      <w:r>
        <w:rPr>
          <w:iCs/>
          <w:i/>
        </w:rPr>
        <w:t xml:space="preserve">This Internship Application Letter reflects my commitment to excellence in physiotherapy practice within Germany Berlin’s healthcare framewor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17T04:41:22Z</dcterms:created>
  <dcterms:modified xsi:type="dcterms:W3CDTF">2026-07-17T04:41:22Z</dcterms:modified>
</cp:coreProperties>
</file>

<file path=docProps/custom.xml><?xml version="1.0" encoding="utf-8"?>
<Properties xmlns="http://schemas.openxmlformats.org/officeDocument/2006/custom-properties" xmlns:vt="http://schemas.openxmlformats.org/officeDocument/2006/docPropsVTypes"/>
</file>